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1D269" w14:textId="7CA4EAA7" w:rsidR="003C6FDD" w:rsidRPr="00D17A05" w:rsidRDefault="003C6FDD" w:rsidP="003C6FDD">
      <w:pPr>
        <w:rPr>
          <w:u w:val="single"/>
        </w:rPr>
      </w:pPr>
      <w:r>
        <w:t xml:space="preserve">Name: </w:t>
      </w:r>
      <w:r w:rsidR="00A37B60">
        <w:t>Brooks Hanson</w:t>
      </w:r>
      <w:r>
        <w:rPr>
          <w:u w:val="single"/>
        </w:rPr>
        <w:t xml:space="preserve">   </w:t>
      </w:r>
    </w:p>
    <w:p w14:paraId="728C6BE4" w14:textId="77777777" w:rsidR="00EE3D29" w:rsidRDefault="00EE3D29" w:rsidP="003C6FDD">
      <w:pPr>
        <w:pStyle w:val="ListParagraph"/>
        <w:numPr>
          <w:ilvl w:val="0"/>
          <w:numId w:val="1"/>
        </w:numPr>
      </w:pPr>
      <w:r>
        <w:t>True/False (1 point each)</w:t>
      </w:r>
    </w:p>
    <w:p w14:paraId="19311464" w14:textId="63E765BB" w:rsidR="00EE3D29" w:rsidRDefault="00EE3D29" w:rsidP="001F284D">
      <w:pPr>
        <w:pStyle w:val="ListParagraph"/>
        <w:numPr>
          <w:ilvl w:val="1"/>
          <w:numId w:val="1"/>
        </w:numPr>
        <w:spacing w:after="240" w:line="360" w:lineRule="auto"/>
      </w:pPr>
      <w:r>
        <w:t>Classes have attributes and methods ____</w:t>
      </w:r>
      <w:r w:rsidR="00A37B60">
        <w:t>T</w:t>
      </w:r>
      <w:r>
        <w:t>_____</w:t>
      </w:r>
    </w:p>
    <w:p w14:paraId="530D0ED4" w14:textId="10FA64CC" w:rsidR="00EE3D29" w:rsidRDefault="00EE3D29" w:rsidP="001F284D">
      <w:pPr>
        <w:pStyle w:val="ListParagraph"/>
        <w:numPr>
          <w:ilvl w:val="1"/>
          <w:numId w:val="1"/>
        </w:numPr>
        <w:spacing w:after="240" w:line="360" w:lineRule="auto"/>
      </w:pPr>
      <w:r>
        <w:t>The first parameter of a method is a reference to the instance calling it and is usually called self ____</w:t>
      </w:r>
      <w:r w:rsidR="00A37B60">
        <w:t>T</w:t>
      </w:r>
      <w:r>
        <w:t>_____</w:t>
      </w:r>
    </w:p>
    <w:p w14:paraId="42E0E908" w14:textId="33E1B184" w:rsidR="00994411" w:rsidRDefault="00994411" w:rsidP="001F284D">
      <w:pPr>
        <w:pStyle w:val="ListParagraph"/>
        <w:numPr>
          <w:ilvl w:val="1"/>
          <w:numId w:val="1"/>
        </w:numPr>
        <w:spacing w:after="240" w:line="360" w:lineRule="auto"/>
      </w:pPr>
      <w:r>
        <w:t>The quick sort algorithm is always the fastest sort algorithm to use ___</w:t>
      </w:r>
      <w:r w:rsidR="00A37B60">
        <w:t>F</w:t>
      </w:r>
      <w:r>
        <w:t>____</w:t>
      </w:r>
    </w:p>
    <w:p w14:paraId="101AC623" w14:textId="76D4FC7E" w:rsidR="00994411" w:rsidRDefault="00994411" w:rsidP="001F284D">
      <w:pPr>
        <w:pStyle w:val="ListParagraph"/>
        <w:numPr>
          <w:ilvl w:val="1"/>
          <w:numId w:val="1"/>
        </w:numPr>
        <w:spacing w:after="240" w:line="360" w:lineRule="auto"/>
      </w:pPr>
      <w:r>
        <w:t>A queue abstract data type usually has methods for push, pop, and peek ____</w:t>
      </w:r>
      <w:r w:rsidR="00A37B60">
        <w:t>F</w:t>
      </w:r>
      <w:r>
        <w:t>____</w:t>
      </w:r>
    </w:p>
    <w:p w14:paraId="5AB27247" w14:textId="66F241D8" w:rsidR="00EE3D29" w:rsidRDefault="00994411" w:rsidP="001F284D">
      <w:pPr>
        <w:pStyle w:val="ListParagraph"/>
        <w:numPr>
          <w:ilvl w:val="1"/>
          <w:numId w:val="1"/>
        </w:numPr>
        <w:spacing w:after="240" w:line="360" w:lineRule="auto"/>
      </w:pPr>
      <w:r>
        <w:t>You can find the end of a linked list in constant time ___</w:t>
      </w:r>
      <w:r w:rsidR="00A37B60">
        <w:t>T</w:t>
      </w:r>
      <w:r>
        <w:t>____</w:t>
      </w:r>
      <w:r w:rsidR="00EE3D29">
        <w:br/>
      </w:r>
    </w:p>
    <w:p w14:paraId="376E0941" w14:textId="5F4AFC00" w:rsidR="003C6FDD" w:rsidRDefault="003C6FDD" w:rsidP="003C6FDD">
      <w:pPr>
        <w:pStyle w:val="ListParagraph"/>
        <w:numPr>
          <w:ilvl w:val="0"/>
          <w:numId w:val="1"/>
        </w:numPr>
      </w:pPr>
      <w:r>
        <w:t>Given the following initial list of random integers: [5, 23, 17, 89, 2, 1, 12]</w:t>
      </w:r>
    </w:p>
    <w:p w14:paraId="01BA794A" w14:textId="3343F165" w:rsidR="00FF1521" w:rsidRDefault="00806FA6" w:rsidP="001F284D">
      <w:pPr>
        <w:pStyle w:val="ListParagraph"/>
        <w:numPr>
          <w:ilvl w:val="1"/>
          <w:numId w:val="1"/>
        </w:numPr>
        <w:spacing w:before="120" w:after="240" w:line="360" w:lineRule="auto"/>
      </w:pPr>
      <w:r>
        <w:t>W</w:t>
      </w:r>
      <w:r w:rsidR="003C6FDD">
        <w:t xml:space="preserve">hat is the resulting list after one pass in a selection sort? (5 points)  </w:t>
      </w:r>
      <w:r w:rsidR="00994411">
        <w:br/>
      </w:r>
      <w:bookmarkStart w:id="0" w:name="_GoBack"/>
      <w:bookmarkEnd w:id="0"/>
    </w:p>
    <w:p w14:paraId="7FCD7876" w14:textId="2B04D7C0" w:rsidR="003C6FDD" w:rsidRDefault="00806FA6" w:rsidP="001F284D">
      <w:pPr>
        <w:pStyle w:val="ListParagraph"/>
        <w:numPr>
          <w:ilvl w:val="1"/>
          <w:numId w:val="1"/>
        </w:numPr>
        <w:spacing w:before="120" w:after="240" w:line="360" w:lineRule="auto"/>
      </w:pPr>
      <w:r>
        <w:t>W</w:t>
      </w:r>
      <w:r w:rsidR="003C6FDD">
        <w:t>hat is the resulting list after one pass in a bubble sort? (5 points)</w:t>
      </w:r>
      <w:r w:rsidR="00994411">
        <w:br/>
      </w:r>
      <w:r w:rsidR="000D2BD3">
        <w:t>[5, 23, 17, 89, 2, 1, 12]</w:t>
      </w:r>
    </w:p>
    <w:p w14:paraId="1142A3EF" w14:textId="3002D810" w:rsidR="00806FA6" w:rsidRDefault="00806FA6" w:rsidP="001F284D">
      <w:pPr>
        <w:pStyle w:val="ListParagraph"/>
        <w:numPr>
          <w:ilvl w:val="1"/>
          <w:numId w:val="1"/>
        </w:numPr>
        <w:spacing w:before="120" w:after="240" w:line="360" w:lineRule="auto"/>
      </w:pPr>
      <w:r>
        <w:t>What would be the most efficient pivot point to use in a quick sort? (5 points)</w:t>
      </w:r>
      <w:r w:rsidR="006B2A84">
        <w:br/>
      </w:r>
      <w:r w:rsidR="00A37B60">
        <w:t>12</w:t>
      </w:r>
      <w:r w:rsidR="00994411">
        <w:br/>
      </w:r>
    </w:p>
    <w:p w14:paraId="0C530715" w14:textId="630F2DF5" w:rsidR="00806FA6" w:rsidRDefault="00806FA6" w:rsidP="00B5409B">
      <w:pPr>
        <w:pStyle w:val="ListParagraph"/>
        <w:numPr>
          <w:ilvl w:val="0"/>
          <w:numId w:val="1"/>
        </w:numPr>
        <w:spacing w:line="240" w:lineRule="auto"/>
      </w:pPr>
      <w:r>
        <w:t>What is the worst-case time complexity, in Big O notation, of a sequential search on a random list? (</w:t>
      </w:r>
      <w:r w:rsidR="00DF64E7">
        <w:t>10</w:t>
      </w:r>
      <w:r>
        <w:t xml:space="preserve"> points)</w:t>
      </w:r>
      <w:r>
        <w:br/>
      </w:r>
      <w:r w:rsidR="00B5409B">
        <w:br/>
      </w:r>
      <w:r w:rsidR="00A37B60">
        <w:t>O(n)</w:t>
      </w:r>
      <w:r w:rsidR="00B5409B">
        <w:br/>
      </w:r>
    </w:p>
    <w:p w14:paraId="40FF25E3" w14:textId="128EB826" w:rsidR="000F3F07" w:rsidRDefault="00806FA6" w:rsidP="000F3F07">
      <w:pPr>
        <w:pStyle w:val="ListParagraph"/>
        <w:numPr>
          <w:ilvl w:val="0"/>
          <w:numId w:val="1"/>
        </w:numPr>
        <w:spacing w:line="240" w:lineRule="auto"/>
      </w:pPr>
      <w:r>
        <w:t>Given a binary search tree with 22,000 nodes and a depth of 10 what is the maximum number of nodes you would have to examine to search for a value? (</w:t>
      </w:r>
      <w:r w:rsidR="00DF64E7">
        <w:t>10</w:t>
      </w:r>
      <w:r>
        <w:t xml:space="preserve"> points)</w:t>
      </w:r>
      <w:r>
        <w:br/>
      </w:r>
    </w:p>
    <w:p w14:paraId="083B4F6B" w14:textId="28C604EB" w:rsidR="000F3F07" w:rsidRDefault="000F3F07" w:rsidP="000F3F07">
      <w:pPr>
        <w:pStyle w:val="ListParagraph"/>
        <w:spacing w:line="240" w:lineRule="auto"/>
        <w:ind w:left="360"/>
      </w:pPr>
      <w:r>
        <w:t>A depth of 10 means that the roots go ten edges down. This means that to get to the bottom of the tree, you would examine the root node plus 10 children nodes, worst case, which equals 11 nodes at maximum.</w:t>
      </w:r>
    </w:p>
    <w:p w14:paraId="67DDEBF2" w14:textId="77777777" w:rsidR="000F3F07" w:rsidRDefault="000F3F07" w:rsidP="000F3F07">
      <w:pPr>
        <w:pStyle w:val="ListParagraph"/>
        <w:spacing w:line="240" w:lineRule="auto"/>
        <w:ind w:left="360"/>
      </w:pPr>
    </w:p>
    <w:p w14:paraId="29319A18" w14:textId="6E290C18" w:rsidR="00806FA6" w:rsidRDefault="00806FA6" w:rsidP="001F284D">
      <w:pPr>
        <w:pStyle w:val="ListParagraph"/>
        <w:numPr>
          <w:ilvl w:val="0"/>
          <w:numId w:val="1"/>
        </w:numPr>
        <w:spacing w:after="0" w:line="240" w:lineRule="auto"/>
      </w:pPr>
      <w:r>
        <w:t>There are two primary components of a tree abstract data type</w:t>
      </w:r>
      <w:r w:rsidR="00EE3D29">
        <w:t>:</w:t>
      </w:r>
      <w:r>
        <w:t xml:space="preserve"> nodes and ____________ </w:t>
      </w:r>
      <w:r w:rsidR="00392813">
        <w:br/>
      </w:r>
      <w:r>
        <w:t>(5 points)</w:t>
      </w:r>
      <w:r w:rsidR="001F284D">
        <w:br/>
      </w:r>
      <w:r w:rsidR="001F284D">
        <w:br/>
      </w:r>
      <w:r w:rsidR="000F3F07">
        <w:t>Edges</w:t>
      </w:r>
      <w:r w:rsidR="00B5409B">
        <w:br/>
      </w:r>
    </w:p>
    <w:p w14:paraId="4856D765" w14:textId="34BDC289" w:rsidR="001F284D" w:rsidRDefault="00EE3D29" w:rsidP="00806FA6">
      <w:pPr>
        <w:pStyle w:val="ListParagraph"/>
        <w:numPr>
          <w:ilvl w:val="0"/>
          <w:numId w:val="1"/>
        </w:numPr>
      </w:pPr>
      <w:r>
        <w:lastRenderedPageBreak/>
        <w:t>Which abstract data type did we cover that supports both FIFO and LIFO? (5 points)</w:t>
      </w:r>
      <w:r w:rsidR="001F284D">
        <w:br/>
      </w:r>
      <w:r w:rsidR="000F3F07">
        <w:t>Deque</w:t>
      </w:r>
    </w:p>
    <w:p w14:paraId="4F85C453" w14:textId="2B3DCAF2" w:rsidR="00806FA6" w:rsidRDefault="001F284D" w:rsidP="00806FA6">
      <w:pPr>
        <w:pStyle w:val="ListParagraph"/>
        <w:numPr>
          <w:ilvl w:val="0"/>
          <w:numId w:val="1"/>
        </w:numPr>
      </w:pPr>
      <w:r>
        <w:t>What is the time complexity of a search of a hash table with no collisions present? (5 points)</w:t>
      </w:r>
      <w:r w:rsidR="00994411">
        <w:br/>
      </w:r>
      <w:r w:rsidR="000F3F07">
        <w:t>O(n)</w:t>
      </w:r>
    </w:p>
    <w:p w14:paraId="4BC79A9A" w14:textId="0384F7AE" w:rsidR="00994411" w:rsidRDefault="00994411" w:rsidP="001F284D">
      <w:pPr>
        <w:pStyle w:val="ListParagraph"/>
        <w:numPr>
          <w:ilvl w:val="0"/>
          <w:numId w:val="1"/>
        </w:numPr>
        <w:spacing w:line="240" w:lineRule="auto"/>
      </w:pPr>
      <w:r>
        <w:t>Given the following class</w:t>
      </w:r>
      <w:r w:rsidR="001F284D">
        <w:t xml:space="preserve"> and code</w:t>
      </w:r>
      <w:r>
        <w:t>, answer the subsequent questions (1 point each)</w:t>
      </w:r>
    </w:p>
    <w:p w14:paraId="28B8C682" w14:textId="6C0270CE" w:rsidR="00994411" w:rsidRDefault="001F284D" w:rsidP="001F284D">
      <w:pPr>
        <w:spacing w:line="240" w:lineRule="auto"/>
      </w:pPr>
      <w:r>
        <w:rPr>
          <w:noProof/>
        </w:rPr>
        <w:drawing>
          <wp:inline distT="0" distB="0" distL="0" distR="0" wp14:anchorId="34AE78DC" wp14:editId="245F6AA9">
            <wp:extent cx="5514975" cy="3990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14975" cy="3990975"/>
                    </a:xfrm>
                    <a:prstGeom prst="rect">
                      <a:avLst/>
                    </a:prstGeom>
                  </pic:spPr>
                </pic:pic>
              </a:graphicData>
            </a:graphic>
          </wp:inline>
        </w:drawing>
      </w:r>
    </w:p>
    <w:p w14:paraId="15422288" w14:textId="501C0C3F" w:rsidR="00392813" w:rsidRDefault="00392813" w:rsidP="00392813">
      <w:pPr>
        <w:spacing w:after="0" w:line="240" w:lineRule="auto"/>
      </w:pPr>
      <w:r>
        <w:t>U = uber(</w:t>
      </w:r>
      <w:r w:rsidR="001F284D">
        <w:t>‘X’,4</w:t>
      </w:r>
      <w:r>
        <w:t>)</w:t>
      </w:r>
      <w:r>
        <w:br/>
        <w:t>U.pickup(1)</w:t>
      </w:r>
    </w:p>
    <w:p w14:paraId="14261DED" w14:textId="7E51B06F" w:rsidR="00392813" w:rsidRDefault="00392813" w:rsidP="00392813">
      <w:pPr>
        <w:spacing w:after="0" w:line="240" w:lineRule="auto"/>
      </w:pPr>
      <w:r>
        <w:t>U.travel(10)</w:t>
      </w:r>
    </w:p>
    <w:p w14:paraId="1EEA9F31" w14:textId="79B8FF08" w:rsidR="00392813" w:rsidRDefault="00392813" w:rsidP="00392813">
      <w:pPr>
        <w:spacing w:after="0" w:line="240" w:lineRule="auto"/>
      </w:pPr>
      <w:r>
        <w:t>U.pickup(1)</w:t>
      </w:r>
    </w:p>
    <w:p w14:paraId="49006D1E" w14:textId="5C1E4024" w:rsidR="00392813" w:rsidRDefault="00392813" w:rsidP="001F284D">
      <w:pPr>
        <w:spacing w:after="0"/>
      </w:pPr>
      <w:r>
        <w:t>U.travel(5)</w:t>
      </w:r>
      <w:r>
        <w:br/>
      </w:r>
      <w:r w:rsidR="001F284D">
        <w:t>What are the values of:</w:t>
      </w:r>
    </w:p>
    <w:p w14:paraId="30C13F2D" w14:textId="1BA4558A" w:rsidR="001F284D" w:rsidRDefault="001F284D" w:rsidP="001F284D">
      <w:pPr>
        <w:pStyle w:val="ListParagraph"/>
        <w:ind w:left="360"/>
      </w:pPr>
      <w:proofErr w:type="spellStart"/>
      <w:proofErr w:type="gramStart"/>
      <w:r>
        <w:t>U.type</w:t>
      </w:r>
      <w:proofErr w:type="spellEnd"/>
      <w:proofErr w:type="gramEnd"/>
      <w:r>
        <w:tab/>
      </w:r>
      <w:r>
        <w:tab/>
      </w:r>
      <w:r>
        <w:tab/>
        <w:t>_____________________</w:t>
      </w:r>
      <w:r w:rsidR="000F3F07">
        <w:t>’X’</w:t>
      </w:r>
      <w:r>
        <w:t>_______________________</w:t>
      </w:r>
    </w:p>
    <w:p w14:paraId="69F79D5A" w14:textId="0A725711" w:rsidR="001F284D" w:rsidRDefault="001F284D" w:rsidP="001F284D">
      <w:pPr>
        <w:pStyle w:val="ListParagraph"/>
        <w:ind w:left="360"/>
      </w:pPr>
      <w:proofErr w:type="spellStart"/>
      <w:proofErr w:type="gramStart"/>
      <w:r>
        <w:t>U.maxCapacity</w:t>
      </w:r>
      <w:proofErr w:type="spellEnd"/>
      <w:proofErr w:type="gramEnd"/>
      <w:r>
        <w:t xml:space="preserve">  </w:t>
      </w:r>
      <w:r>
        <w:tab/>
      </w:r>
      <w:r>
        <w:tab/>
        <w:t>______________________</w:t>
      </w:r>
      <w:r w:rsidR="000F3F07">
        <w:t>4</w:t>
      </w:r>
      <w:r>
        <w:t>_______________________</w:t>
      </w:r>
    </w:p>
    <w:p w14:paraId="2EE3AA08" w14:textId="62340B94" w:rsidR="001F284D" w:rsidRDefault="001F284D" w:rsidP="001F284D">
      <w:pPr>
        <w:pStyle w:val="ListParagraph"/>
        <w:ind w:left="360"/>
      </w:pPr>
      <w:proofErr w:type="spellStart"/>
      <w:proofErr w:type="gramStart"/>
      <w:r>
        <w:t>U.currentCapacity</w:t>
      </w:r>
      <w:proofErr w:type="spellEnd"/>
      <w:proofErr w:type="gramEnd"/>
      <w:r>
        <w:tab/>
      </w:r>
      <w:r>
        <w:tab/>
        <w:t>______________________</w:t>
      </w:r>
      <w:r w:rsidR="00E17482">
        <w:t>2</w:t>
      </w:r>
      <w:r>
        <w:t>_______________________</w:t>
      </w:r>
    </w:p>
    <w:p w14:paraId="1D4D2EFC" w14:textId="1F5138C2" w:rsidR="001F284D" w:rsidRDefault="001F284D" w:rsidP="001F284D">
      <w:pPr>
        <w:pStyle w:val="ListParagraph"/>
        <w:ind w:left="360"/>
      </w:pPr>
      <w:proofErr w:type="spellStart"/>
      <w:proofErr w:type="gramStart"/>
      <w:r>
        <w:lastRenderedPageBreak/>
        <w:t>U.amtDue</w:t>
      </w:r>
      <w:proofErr w:type="spellEnd"/>
      <w:proofErr w:type="gramEnd"/>
      <w:r>
        <w:tab/>
      </w:r>
      <w:r>
        <w:tab/>
      </w:r>
      <w:r>
        <w:tab/>
        <w:t>______________________</w:t>
      </w:r>
      <w:r w:rsidR="00E17482">
        <w:t>22.25</w:t>
      </w:r>
      <w:r>
        <w:t>_______________________</w:t>
      </w:r>
    </w:p>
    <w:p w14:paraId="03EFF393" w14:textId="3A425D31" w:rsidR="00994411" w:rsidRPr="003C6FDD" w:rsidRDefault="001F284D" w:rsidP="001F284D">
      <w:pPr>
        <w:pStyle w:val="ListParagraph"/>
        <w:ind w:left="360"/>
      </w:pPr>
      <w:r>
        <w:t>str(U)</w:t>
      </w:r>
      <w:r>
        <w:tab/>
      </w:r>
      <w:r>
        <w:tab/>
      </w:r>
      <w:r>
        <w:tab/>
      </w:r>
      <w:r w:rsidR="00E17482">
        <w:t>‘Currently serving 2 passengers of a maximum of 4’</w:t>
      </w:r>
    </w:p>
    <w:sectPr w:rsidR="00994411" w:rsidRPr="003C6FD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D2091" w14:textId="77777777" w:rsidR="002C1C82" w:rsidRDefault="002C1C82" w:rsidP="003C6FDD">
      <w:pPr>
        <w:spacing w:after="0" w:line="240" w:lineRule="auto"/>
      </w:pPr>
      <w:r>
        <w:separator/>
      </w:r>
    </w:p>
  </w:endnote>
  <w:endnote w:type="continuationSeparator" w:id="0">
    <w:p w14:paraId="684946CA" w14:textId="77777777" w:rsidR="002C1C82" w:rsidRDefault="002C1C82" w:rsidP="003C6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4D83F" w14:textId="77777777" w:rsidR="002C1C82" w:rsidRDefault="002C1C82" w:rsidP="003C6FDD">
      <w:pPr>
        <w:spacing w:after="0" w:line="240" w:lineRule="auto"/>
      </w:pPr>
      <w:r>
        <w:separator/>
      </w:r>
    </w:p>
  </w:footnote>
  <w:footnote w:type="continuationSeparator" w:id="0">
    <w:p w14:paraId="4930D227" w14:textId="77777777" w:rsidR="002C1C82" w:rsidRDefault="002C1C82" w:rsidP="003C6F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E0736" w14:textId="77777777" w:rsidR="003C6FDD" w:rsidRDefault="003C6FDD">
    <w:pPr>
      <w:pStyle w:val="Header"/>
    </w:pPr>
    <w:r>
      <w:t>CS 3000 Final</w:t>
    </w:r>
    <w:r>
      <w:tab/>
      <w:t>Spring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40112"/>
    <w:multiLevelType w:val="hybridMultilevel"/>
    <w:tmpl w:val="F838FD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DezNDO3NDMxNTRT0lEKTi0uzszPAykwrAUAIeWdmCwAAAA="/>
  </w:docVars>
  <w:rsids>
    <w:rsidRoot w:val="003C6FDD"/>
    <w:rsid w:val="00007AEA"/>
    <w:rsid w:val="000D2BD3"/>
    <w:rsid w:val="000F3F07"/>
    <w:rsid w:val="001F284D"/>
    <w:rsid w:val="002C1C82"/>
    <w:rsid w:val="00392813"/>
    <w:rsid w:val="003C6FDD"/>
    <w:rsid w:val="005B32CA"/>
    <w:rsid w:val="005C4C59"/>
    <w:rsid w:val="006B2A84"/>
    <w:rsid w:val="00806FA6"/>
    <w:rsid w:val="008A3B69"/>
    <w:rsid w:val="008A7E00"/>
    <w:rsid w:val="00994411"/>
    <w:rsid w:val="00A37B60"/>
    <w:rsid w:val="00B5409B"/>
    <w:rsid w:val="00B72EF3"/>
    <w:rsid w:val="00C874F7"/>
    <w:rsid w:val="00C96313"/>
    <w:rsid w:val="00DF64E7"/>
    <w:rsid w:val="00E17482"/>
    <w:rsid w:val="00EE3D29"/>
    <w:rsid w:val="00F061AC"/>
    <w:rsid w:val="00FF1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D4DCA"/>
  <w15:chartTrackingRefBased/>
  <w15:docId w15:val="{B0C44935-38C6-4936-8003-716155534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C6FDD"/>
    <w:pPr>
      <w:spacing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6FDD"/>
    <w:pPr>
      <w:tabs>
        <w:tab w:val="center" w:pos="4680"/>
        <w:tab w:val="right" w:pos="9360"/>
      </w:tabs>
      <w:spacing w:after="0" w:line="240" w:lineRule="auto"/>
    </w:pPr>
    <w:rPr>
      <w:rFonts w:asciiTheme="minorHAnsi" w:hAnsiTheme="minorHAnsi" w:cstheme="minorBidi"/>
      <w:sz w:val="22"/>
      <w:szCs w:val="22"/>
    </w:rPr>
  </w:style>
  <w:style w:type="character" w:customStyle="1" w:styleId="HeaderChar">
    <w:name w:val="Header Char"/>
    <w:basedOn w:val="DefaultParagraphFont"/>
    <w:link w:val="Header"/>
    <w:uiPriority w:val="99"/>
    <w:rsid w:val="003C6FDD"/>
  </w:style>
  <w:style w:type="paragraph" w:styleId="Footer">
    <w:name w:val="footer"/>
    <w:basedOn w:val="Normal"/>
    <w:link w:val="FooterChar"/>
    <w:uiPriority w:val="99"/>
    <w:unhideWhenUsed/>
    <w:rsid w:val="003C6FDD"/>
    <w:pPr>
      <w:tabs>
        <w:tab w:val="center" w:pos="4680"/>
        <w:tab w:val="right" w:pos="9360"/>
      </w:tabs>
      <w:spacing w:after="0" w:line="240" w:lineRule="auto"/>
    </w:pPr>
    <w:rPr>
      <w:rFonts w:asciiTheme="minorHAnsi" w:hAnsiTheme="minorHAnsi" w:cstheme="minorBidi"/>
      <w:sz w:val="22"/>
      <w:szCs w:val="22"/>
    </w:rPr>
  </w:style>
  <w:style w:type="character" w:customStyle="1" w:styleId="FooterChar">
    <w:name w:val="Footer Char"/>
    <w:basedOn w:val="DefaultParagraphFont"/>
    <w:link w:val="Footer"/>
    <w:uiPriority w:val="99"/>
    <w:rsid w:val="003C6FDD"/>
  </w:style>
  <w:style w:type="paragraph" w:styleId="ListParagraph">
    <w:name w:val="List Paragraph"/>
    <w:basedOn w:val="Normal"/>
    <w:uiPriority w:val="34"/>
    <w:qFormat/>
    <w:rsid w:val="003C6F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Heinrich</dc:creator>
  <cp:keywords/>
  <dc:description/>
  <cp:lastModifiedBy>Brooks Hanson</cp:lastModifiedBy>
  <cp:revision>2</cp:revision>
  <dcterms:created xsi:type="dcterms:W3CDTF">2020-05-06T05:05:00Z</dcterms:created>
  <dcterms:modified xsi:type="dcterms:W3CDTF">2020-05-06T05:05:00Z</dcterms:modified>
</cp:coreProperties>
</file>